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ListParagraph"/>
        <w:ind w:left="0" w:right="0" w:firstLine="0"/>
        <w:rPr>
          <w:rFonts w:ascii="Times New Roman" w:cs="Times New Roman" w:hAnsi="Times New Roman"/>
          <w:sz w:val="24"/>
          <w:szCs w:val="24"/>
          <w:lang w:val="en-GB"/>
        </w:rPr>
      </w:pPr>
      <w:r>
        <w:rPr>
          <w:rFonts w:ascii="Times New Roman" w:cs="Times New Roman" w:hAnsi="Times New Roman"/>
          <w:sz w:val="24"/>
          <w:szCs w:val="24"/>
        </w:rP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Let's create some notations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S - an email is a spam FM - 'free money' phrase is used N - an email is normal (not a spam)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We are asked to find 𝑃(𝑆|𝐹𝑀) Notice 𝑃(𝑆)+𝑃(𝑁)=1 and apply Baysian formula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𝑃(𝑆|𝐹𝑀)=𝑃(𝐹𝑀|𝑆)/𝑃(𝑆)𝑃(𝐹𝑀|𝑆)𝑃(𝑆)+𝑃(𝐹𝑀|𝑁)𝑃(𝑁) where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𝑃(𝐹𝑀|𝑆)=10%, 𝑃(𝐹𝑀|𝑁)=1%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24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Plug all back to the conditional probability, I got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12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cs="Times New Roman" w:hAnsi="Times New Roman"/>
          <w:color w:val="000000"/>
          <w:sz w:val="24"/>
          <w:szCs w:val="24"/>
          <w:rtl w:val="off"/>
          <w:lang w:val="en-US"/>
        </w:rPr>
        <w:t>𝑃(𝑆|𝐹𝑀)=40/41</w:t>
      </w:r>
    </w:p>
    <w:p>
      <w:pPr>
        <w:pStyle w:val="ListParagraph"/>
        <w:ind w:left="0" w:right="0" w:firstLine="0"/>
        <w:rPr>
          <w:rFonts w:ascii="Times New Roman" w:cs="Times New Roman" w:hAnsi="Times New Roman"/>
          <w:sz w:val="24"/>
          <w:szCs w:val="24"/>
          <w:lang w:val="en-GB"/>
        </w:rPr>
      </w:pPr>
    </w:p>
    <w:p>
      <w:pPr>
        <w:rPr>
          <w:rFonts w:ascii="Times New Roman" w:cs="Times New Roman" w:hAnsi="Times New Roman"/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alibri Light">
    <w:panose1 w:val="020f03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  <w:font w:name="-apple-system">
    <w:charset w:val="00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1DB95C-AAAB-4B51-BFAE-78FAF52CAAAC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IN" w:bidi="ar-SA" w:eastAsia="en-US"/>
      </w:rPr>
    </w:rPrDefault>
    <w:pPrDefault>
      <w:pPr>
        <w:spacing w:after="160" w:line="259" w:lineRule="auto"/>
      </w:pPr>
    </w:pPrDefault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 panose="020F050202020403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vinodhini vetrivel</cp:lastModifiedBy>
</cp:coreProperties>
</file>